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4" w:name="X3cb9b840875a47251a225efb095c2bd604da0ae"/>
    <w:p>
      <w:pPr>
        <w:pStyle w:val="Heading1"/>
      </w:pPr>
      <w:r>
        <w:t xml:space="preserve">Cover Letter for Economist Position in United States Los Angeles</w:t>
      </w:r>
    </w:p>
    <w:p>
      <w:pPr>
        <w:pStyle w:val="FirstParagraph"/>
      </w:pPr>
      <w:r>
        <w:t xml:space="preserve">Dear [Hiring Manager's Name],</w:t>
      </w:r>
    </w:p>
    <w:p>
      <w:pPr>
        <w:pStyle w:val="BodyText"/>
      </w:pPr>
      <w:r>
        <w:t xml:space="preserve">I am writing to express my enthusiastic interest in the Economist position at [Company/Organization Name] in the United States Los Angeles. As a highly motivated and experienced economist with a strong academic background and practical expertise, I am eager to contribute my analytical skills, research acumen, and passion for economic policy to support your organization’s mission of driving sustainable growth and innovation in one of the most dynamic regions of the United States.</w:t>
      </w:r>
    </w:p>
    <w:p>
      <w:pPr>
        <w:pStyle w:val="BodyText"/>
      </w:pPr>
      <w:r>
        <w:t xml:space="preserve">Throughout my career as an Economist, I have dedicated myself to understanding the complexities of regional and national economic systems, with a particular focus on urban economies like those in Los Angeles. My work has centered on analyzing labor markets, forecasting economic trends, and evaluating policy impacts to inform decision-making for businesses, governments, and communities. This experience has equipped me with the tools to address the unique challenges and opportunities facing the United States Los Angeles metropolitan area—a hub of creativity, technology, and cultural diversity.</w:t>
      </w:r>
    </w:p>
    <w:bookmarkStart w:id="20" w:name="why-i-am-a-strong-fit-for-this-role"/>
    <w:p>
      <w:pPr>
        <w:pStyle w:val="Heading2"/>
      </w:pPr>
      <w:r>
        <w:t xml:space="preserve">Why I Am a Strong Fit for This Role</w:t>
      </w:r>
    </w:p>
    <w:p>
      <w:pPr>
        <w:pStyle w:val="FirstParagraph"/>
      </w:pPr>
      <w:r>
        <w:t xml:space="preserve">As an Economist with [X years] of experience in economic analysis and policy research, I have developed a deep understanding of the interplay between macroeconomic forces and local market dynamics. My expertise includes designing econometric models, interpreting large datasets, and communicating insights through clear and actionable reports. In my previous role at [Previous Employer], I led a project analyzing the economic impact of the entertainment industry on Los Angeles’ labor market, which provided critical data to support workforce development initiatives. This work not only reinforced my commitment to applying economics in real-world contexts but also highlighted the importance of tailoring solutions to regional needs.</w:t>
      </w:r>
    </w:p>
    <w:p>
      <w:pPr>
        <w:pStyle w:val="BodyText"/>
      </w:pPr>
      <w:r>
        <w:t xml:space="preserve">In addition to my technical skills, I bring a strong ability to collaborate with stakeholders across industries and disciplines. Whether working with policymakers, business leaders, or academic institutions, I prioritize transparency and evidence-based reasoning. In United States Los Angeles, where economic challenges such as housing affordability, income inequality, and climate resilience are pressing concerns, my background in policy evaluation positions me to contribute meaningfully to your organization’s goals.</w:t>
      </w:r>
    </w:p>
    <w:bookmarkEnd w:id="20"/>
    <w:bookmarkStart w:id="21" w:name="X5d1f08b474e44361b6de12e59df3783b6b5f05b"/>
    <w:p>
      <w:pPr>
        <w:pStyle w:val="Heading2"/>
      </w:pPr>
      <w:r>
        <w:t xml:space="preserve">Understanding the Unique Economic Landscape of United States Los Angeles</w:t>
      </w:r>
    </w:p>
    <w:p>
      <w:pPr>
        <w:pStyle w:val="FirstParagraph"/>
      </w:pPr>
      <w:r>
        <w:t xml:space="preserve">The United States Los Angeles region is a microcosm of global economic trends, characterized by its vibrant entrepreneurship, multicultural workforce, and innovative industries. As an Economist with a focus on urban economics, I have closely studied the factors that drive growth in this area. For instance, I have examined how the tech sector’s expansion into Los Angeles has reshaped labor markets and spurred investment in infrastructure and education. Similarly, my research on real estate dynamics has explored the relationship between housing supply constraints and economic inequality—a critical issue for residents and policymakers alike.</w:t>
      </w:r>
    </w:p>
    <w:p>
      <w:pPr>
        <w:pStyle w:val="BodyText"/>
      </w:pPr>
      <w:r>
        <w:t xml:space="preserve">One of the most compelling aspects of working in United States Los Angeles is its role as a testing ground for progressive economic policies. From green energy initiatives to equitable workforce programs, the region is at the forefront of addressing systemic challenges through creative solutions. My experience in evaluating such policies has taught me the value of balancing macroeconomic stability with local needs. For example, I recently collaborated on a study assessing how public transportation investments could enhance economic mobility in underserved neighborhoods—a project that underscored the importance of data-driven strategies in fostering inclusive growth.</w:t>
      </w:r>
    </w:p>
    <w:bookmarkEnd w:id="21"/>
    <w:bookmarkStart w:id="22" w:name="why-i-am-passionate-about-this-role"/>
    <w:p>
      <w:pPr>
        <w:pStyle w:val="Heading2"/>
      </w:pPr>
      <w:r>
        <w:t xml:space="preserve">Why I Am Passionate About This Role</w:t>
      </w:r>
    </w:p>
    <w:p>
      <w:pPr>
        <w:pStyle w:val="FirstParagraph"/>
      </w:pPr>
      <w:r>
        <w:t xml:space="preserve">What excites me most about the Economist position at [Company/Organization Name] is the opportunity to contribute to a legacy of impactful work in United States Los Angeles. This city has always been a beacon of innovation, and I am inspired by the chance to support its continued evolution. Whether through analyzing economic trends, advising on policy frameworks, or collaborating on community-driven projects, I am committed to leveraging my skills to address real-world challenges.</w:t>
      </w:r>
    </w:p>
    <w:p>
      <w:pPr>
        <w:pStyle w:val="BodyText"/>
      </w:pPr>
      <w:r>
        <w:t xml:space="preserve">Furthermore, I am deeply aligned with the values that define [Company/Organization Name]—a commitment to excellence, equity, and forward-thinking solutions. My goal as an Economist is not only to understand economic systems but to empower communities through informed decision-making. In United States Los Angeles, where the stakes of economic policy are high and the potential for impact is immense, I am eager to play a role in shaping a more prosperous future.</w:t>
      </w:r>
    </w:p>
    <w:bookmarkEnd w:id="22"/>
    <w:bookmarkStart w:id="23" w:name="conclusion"/>
    <w:p>
      <w:pPr>
        <w:pStyle w:val="Heading2"/>
      </w:pPr>
      <w:r>
        <w:t xml:space="preserve">Conclusion</w:t>
      </w:r>
    </w:p>
    <w:p>
      <w:pPr>
        <w:pStyle w:val="FirstParagraph"/>
      </w:pPr>
      <w:r>
        <w:t xml:space="preserve">In summary, my academic training, professional experience, and passion for economic research make me an ideal candidate for the Economist position at [Company/Organization Name]. I am particularly drawn to the opportunity to contribute to United States Los Angeles’ economic landscape, where my expertise in data analysis and policy evaluation can support meaningful outcomes. I would welcome the chance to discuss how my background and vision align with your organization’s objectives.</w:t>
      </w:r>
    </w:p>
    <w:p>
      <w:pPr>
        <w:pStyle w:val="BodyText"/>
      </w:pPr>
      <w:r>
        <w:t xml:space="preserve">Thank you for considering my application. I look forward to the possibility of contributing to [Company/Organization Name]’s mission and growing the economic vitality of United States Los Angeles.</w:t>
      </w:r>
    </w:p>
    <w:bookmarkEnd w:id="23"/>
    <w:p>
      <w:pPr>
        <w:pStyle w:val="BodyText"/>
      </w:pPr>
      <w:r>
        <w:t xml:space="preserve">Sincerely,</w:t>
      </w:r>
      <w:r>
        <w:br/>
      </w:r>
      <w:r>
        <w:t xml:space="preserve">[Your Full Name]</w:t>
      </w:r>
      <w:r>
        <w:br/>
      </w:r>
      <w:r>
        <w:t xml:space="preserve">[Your Contact Inform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conomist in United States Los Angeles</dc:title>
  <dc:creator/>
  <dc:language>en</dc:language>
  <cp:keywords/>
  <dcterms:created xsi:type="dcterms:W3CDTF">2026-07-25T04:16:03Z</dcterms:created>
  <dcterms:modified xsi:type="dcterms:W3CDTF">2026-07-25T04:16:03Z</dcterms:modified>
</cp:coreProperties>
</file>

<file path=docProps/custom.xml><?xml version="1.0" encoding="utf-8"?>
<Properties xmlns="http://schemas.openxmlformats.org/officeDocument/2006/custom-properties" xmlns:vt="http://schemas.openxmlformats.org/officeDocument/2006/docPropsVTypes"/>
</file>